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Kuwait</w:t>
      </w:r>
      <w:r>
        <w:t xml:space="preserve"> </w:t>
      </w:r>
      <w:r>
        <w:t xml:space="preserve">City</w:t>
      </w:r>
    </w:p>
    <w:bookmarkStart w:id="20" w:name="X57198ed0f22d76aa85fadc8c89845f8783fc12c"/>
    <w:p>
      <w:pPr>
        <w:pStyle w:val="Heading1"/>
      </w:pPr>
      <w:r>
        <w:t xml:space="preserve">Cover Letter for Accountant Position in Kuwait City</w:t>
      </w:r>
    </w:p>
    <w:p>
      <w:pPr>
        <w:pStyle w:val="FirstParagraph"/>
      </w:pPr>
      <w:r>
        <w:rPr>
          <w:bCs/>
          <w:b/>
        </w:rPr>
        <w:t xml:space="preserve">Dear Hiring Manager,</w:t>
      </w:r>
    </w:p>
    <w:p>
      <w:pPr>
        <w:pStyle w:val="BodyText"/>
      </w:pPr>
      <w:r>
        <w:t xml:space="preserve">I am writing to express my enthusiastic interest in the Accountant position at your esteemed organization in Kuwait City. As a dedicated and detail-oriented professional with over [X years] of experience in accounting, financial reporting, and tax compliance, I am eager to contribute my expertise to a dynamic team in one of the most economically vibrant regions of the world. My background aligns seamlessly with the requirements of this role, particularly given the unique financial landscape and regulatory environment of Kuwait City. This opportunity to apply for an Accountant position in such a strategic location is both exciting and motivating.</w:t>
      </w:r>
    </w:p>
    <w:p>
      <w:pPr>
        <w:pStyle w:val="BodyText"/>
      </w:pPr>
      <w:r>
        <w:t xml:space="preserve">Throughout my career as an Accountant, I have developed a strong foundation in managing financial records, ensuring compliance with local and international standards, and providing actionable insights to support business decisions. My experience spans various industries, including finance, manufacturing, and professional services. In each role, I have demonstrated a commitment to accuracy, integrity, and efficiency—core values that are essential for success in the accounting field. For instance, while working as a Senior Accountant at [Previous Company Name], I led the preparation of monthly financial statements for a multinational client operating in Kuwait. This role required not only technical proficiency but also an understanding of local tax regulations and cultural nuances, which I successfully navigated to ensure seamless operations.</w:t>
      </w:r>
    </w:p>
    <w:p>
      <w:pPr>
        <w:pStyle w:val="BodyText"/>
      </w:pPr>
      <w:r>
        <w:t xml:space="preserve">Kuwait City, with its booming economy and strategic location in the Gulf region, presents a unique opportunity for accountants to play a pivotal role in shaping financial strategies for businesses. As an Accountant with experience in both local and international markets, I am well-equipped to adapt to the demands of this environment. My familiarity with Kuwait’s regulatory framework, including tax laws such as VAT implementation and compliance with the Gulf Cooperation Council (GCC) standards, allows me to contribute effectively from day one. Additionally, my ability to work collaboratively with cross-functional teams ensures that financial processes align with organizational goals.</w:t>
      </w:r>
    </w:p>
    <w:p>
      <w:pPr>
        <w:pStyle w:val="BodyText"/>
      </w:pPr>
      <w:r>
        <w:t xml:space="preserve">One of my key strengths is my analytical mindset. As an Accountant, I understand that financial data is not just about numbers but about telling a story that drives decision-making. In my previous roles, I have utilized tools like Excel, QuickBooks, and SAP to analyze financial trends and identify areas for cost optimization. For example, during a recent project in [Previous Company Name], I identified discrepancies in the company’s expense reports and implemented a streamlined process that reduced errors by 30% within six months. This proactive approach to problem-solving is something I bring to every role, ensuring that financial operations are not only accurate but also efficient.</w:t>
      </w:r>
    </w:p>
    <w:p>
      <w:pPr>
        <w:pStyle w:val="BodyText"/>
      </w:pPr>
      <w:r>
        <w:t xml:space="preserve">Another aspect of my professional background that sets me apart is my commitment to continuous learning. I hold a [relevant certification, e.g., CPA or ACCA] and regularly attend workshops and seminars to stay updated on the latest accounting practices and regulatory changes. In Kuwait City, where the business environment is evolving rapidly, this dedication to growth ensures that I can provide up-to-date solutions tailored to your organization’s needs. I am also fluent in [additional languages if applicable], which allows me to communicate effectively with diverse stakeholders across the region.</w:t>
      </w:r>
    </w:p>
    <w:p>
      <w:pPr>
        <w:pStyle w:val="BodyText"/>
      </w:pPr>
      <w:r>
        <w:t xml:space="preserve">What excites me most about the Accountant position in Kuwait City is the opportunity to contribute to a company that values precision, innovation, and excellence. The dynamic nature of businesses in this area requires professionals who can adapt quickly and deliver results under pressure. My track record of meeting deadlines, maintaining high standards of accuracy, and fostering positive relationships with colleagues and clients makes me a strong fit for this role. I am confident that my skills in financial analysis, tax compliance, and strategic planning will add value to your team while aligning with the long-term objectives of your organization.</w:t>
      </w:r>
    </w:p>
    <w:p>
      <w:pPr>
        <w:pStyle w:val="BodyText"/>
      </w:pPr>
      <w:r>
        <w:t xml:space="preserve">Finally, I would like to emphasize my enthusiasm for working in Kuwait City. The city’s blend of traditional values and modern infrastructure creates a thriving environment for professionals who are passionate about their work. As an Accountant, I am eager to contribute to the financial success of your company while immersing myself in the rich culture and opportunities that this region offers. I would welcome the chance to discuss how my experience and vision align with your organization’s goals during an interview.</w:t>
      </w:r>
    </w:p>
    <w:p>
      <w:pPr>
        <w:pStyle w:val="BodyText"/>
      </w:pPr>
      <w:r>
        <w:t xml:space="preserve">Thank you for considering my application. I look forward to the possibility of contributing to your team as an Accountant in Kuwait City and helping drive financial success in this remarkable loca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Kuwait City</dc:title>
  <dc:creator/>
  <cp:keywords/>
  <dcterms:created xsi:type="dcterms:W3CDTF">2026-07-23T15:39:51Z</dcterms:created>
  <dcterms:modified xsi:type="dcterms:W3CDTF">2026-07-23T15:39:51Z</dcterms:modified>
</cp:coreProperties>
</file>

<file path=docProps/custom.xml><?xml version="1.0" encoding="utf-8"?>
<Properties xmlns="http://schemas.openxmlformats.org/officeDocument/2006/custom-properties" xmlns:vt="http://schemas.openxmlformats.org/officeDocument/2006/docPropsVTypes"/>
</file>